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93A6D" w14:textId="6D297182" w:rsidR="0058487E" w:rsidRDefault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or: Triet Luong, Buu Hoang</w:t>
      </w:r>
    </w:p>
    <w:p w14:paraId="69F485CE" w14:textId="7A463604" w:rsidR="0058487E" w:rsidRDefault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: Andrew Long</w:t>
      </w:r>
    </w:p>
    <w:p w14:paraId="72932C43" w14:textId="4D5E8D07" w:rsidR="0058487E" w:rsidRDefault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MAT 385</w:t>
      </w:r>
    </w:p>
    <w:p w14:paraId="3F5526BA" w14:textId="6328FD45" w:rsidR="0058487E" w:rsidRDefault="0058487E" w:rsidP="0058487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cal Triangle</w:t>
      </w:r>
    </w:p>
    <w:p w14:paraId="36892FDC" w14:textId="7563C9DD" w:rsidR="0058487E" w:rsidRDefault="0058487E" w:rsidP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Just like the header, my project is about Pascal Triangle. I will work with my friend Buu Hoang on this project. We will separate our project into </w:t>
      </w:r>
      <w:r w:rsidR="00320AAC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main parts:</w:t>
      </w:r>
      <w:r w:rsidR="00320AA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finition</w:t>
      </w:r>
      <w:r w:rsidR="00320AAC">
        <w:rPr>
          <w:rFonts w:ascii="Times New Roman" w:hAnsi="Times New Roman" w:cs="Times New Roman"/>
          <w:sz w:val="24"/>
          <w:szCs w:val="24"/>
        </w:rPr>
        <w:t>, History</w:t>
      </w:r>
      <w:r>
        <w:rPr>
          <w:rFonts w:ascii="Times New Roman" w:hAnsi="Times New Roman" w:cs="Times New Roman"/>
          <w:sz w:val="24"/>
          <w:szCs w:val="24"/>
        </w:rPr>
        <w:t xml:space="preserve">, Applications, and a code about </w:t>
      </w:r>
      <w:r w:rsidR="00320AAC">
        <w:rPr>
          <w:rFonts w:ascii="Times New Roman" w:hAnsi="Times New Roman" w:cs="Times New Roman"/>
          <w:sz w:val="24"/>
          <w:szCs w:val="24"/>
        </w:rPr>
        <w:t>its applications. The first two parts will belong to my friend Buu, and the other two are what I have to work with.</w:t>
      </w:r>
      <w:r w:rsidR="00D76235">
        <w:rPr>
          <w:rFonts w:ascii="Times New Roman" w:hAnsi="Times New Roman" w:cs="Times New Roman"/>
          <w:sz w:val="24"/>
          <w:szCs w:val="24"/>
        </w:rPr>
        <w:t xml:space="preserve"> After that, we will combine it together and make one final result.</w:t>
      </w:r>
    </w:p>
    <w:p w14:paraId="2199C5B9" w14:textId="7C0504CA" w:rsidR="00320AAC" w:rsidRDefault="00320AAC" w:rsidP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t the beginning of the project, we will discuss briefly about the Pascal Triangle. What is Pascal Triangle? The history of </w:t>
      </w:r>
      <w:r w:rsidR="00D7623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ascal Triangle.</w:t>
      </w:r>
      <w:r w:rsidR="00D76235">
        <w:rPr>
          <w:rFonts w:ascii="Times New Roman" w:hAnsi="Times New Roman" w:cs="Times New Roman"/>
          <w:sz w:val="24"/>
          <w:szCs w:val="24"/>
        </w:rPr>
        <w:t xml:space="preserve"> Then we will explain its applications in maths, in real life, etc. I will also show a code for some of its applications. At the end of our project, we will summarize everything we have already talked about Pascal Triangle and </w:t>
      </w:r>
      <w:r w:rsidR="00A506F5">
        <w:rPr>
          <w:rFonts w:ascii="Times New Roman" w:hAnsi="Times New Roman" w:cs="Times New Roman"/>
          <w:sz w:val="24"/>
          <w:szCs w:val="24"/>
        </w:rPr>
        <w:t>also discuss about its importance in our lives.</w:t>
      </w:r>
    </w:p>
    <w:p w14:paraId="73995085" w14:textId="5E71AB38" w:rsidR="00266590" w:rsidRDefault="00266590" w:rsidP="005848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bout the code, it will </w:t>
      </w:r>
      <w:r w:rsidR="008D6D06">
        <w:rPr>
          <w:rFonts w:ascii="Times New Roman" w:hAnsi="Times New Roman" w:cs="Times New Roman"/>
          <w:sz w:val="24"/>
          <w:szCs w:val="24"/>
        </w:rPr>
        <w:t>be using</w:t>
      </w:r>
      <w:r w:rsidR="001E1FDB">
        <w:rPr>
          <w:rFonts w:ascii="Times New Roman" w:hAnsi="Times New Roman" w:cs="Times New Roman"/>
          <w:sz w:val="24"/>
          <w:szCs w:val="24"/>
        </w:rPr>
        <w:t xml:space="preserve"> Pascal Triangle to calculate:</w:t>
      </w:r>
    </w:p>
    <w:p w14:paraId="06D59A04" w14:textId="426D8FB5" w:rsidR="001E1FDB" w:rsidRDefault="00E837EE" w:rsidP="001E1F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570560">
        <w:rPr>
          <w:rFonts w:ascii="Times New Roman" w:hAnsi="Times New Roman" w:cs="Times New Roman"/>
          <w:sz w:val="24"/>
          <w:szCs w:val="24"/>
        </w:rPr>
        <w:t xml:space="preserve"> total</w:t>
      </w:r>
      <w:r w:rsidR="00EE7848">
        <w:rPr>
          <w:rFonts w:ascii="Times New Roman" w:hAnsi="Times New Roman" w:cs="Times New Roman"/>
          <w:sz w:val="24"/>
          <w:szCs w:val="24"/>
        </w:rPr>
        <w:t xml:space="preserve"> amount of subsets and also the amount of </w:t>
      </w:r>
      <w:r w:rsidR="00570560">
        <w:rPr>
          <w:rFonts w:ascii="Times New Roman" w:hAnsi="Times New Roman" w:cs="Times New Roman"/>
          <w:sz w:val="24"/>
          <w:szCs w:val="24"/>
        </w:rPr>
        <w:t>subsets that have 1, 2, …, n elements</w:t>
      </w:r>
      <w:r w:rsidR="0086188B">
        <w:rPr>
          <w:rFonts w:ascii="Times New Roman" w:hAnsi="Times New Roman" w:cs="Times New Roman"/>
          <w:sz w:val="24"/>
          <w:szCs w:val="24"/>
        </w:rPr>
        <w:t>. If user provide all elements of the set</w:t>
      </w:r>
      <w:r w:rsidR="00CC4A6D">
        <w:rPr>
          <w:rFonts w:ascii="Times New Roman" w:hAnsi="Times New Roman" w:cs="Times New Roman"/>
          <w:sz w:val="24"/>
          <w:szCs w:val="24"/>
        </w:rPr>
        <w:t>, it will also list all of the subsets base on the number of elements in each subset.</w:t>
      </w:r>
    </w:p>
    <w:p w14:paraId="5FF6635A" w14:textId="58F60A25" w:rsidR="00D17A6D" w:rsidRPr="009827D8" w:rsidRDefault="00D17A6D" w:rsidP="001E1FD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cal Triangle can be </w:t>
      </w:r>
      <w:r w:rsidR="009D2D54">
        <w:rPr>
          <w:rFonts w:ascii="Times New Roman" w:hAnsi="Times New Roman" w:cs="Times New Roman"/>
          <w:sz w:val="24"/>
          <w:szCs w:val="24"/>
        </w:rPr>
        <w:t>used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="009D2D54">
        <w:rPr>
          <w:rFonts w:ascii="Times New Roman" w:hAnsi="Times New Roman" w:cs="Times New Roman"/>
          <w:sz w:val="24"/>
          <w:szCs w:val="24"/>
        </w:rPr>
        <w:t xml:space="preserve">expand </w:t>
      </w:r>
      <w:r>
        <w:rPr>
          <w:rFonts w:ascii="Times New Roman" w:hAnsi="Times New Roman" w:cs="Times New Roman"/>
          <w:sz w:val="24"/>
          <w:szCs w:val="24"/>
        </w:rPr>
        <w:t>(x + y)</w:t>
      </w:r>
      <w:r w:rsidR="009D2D54">
        <w:rPr>
          <w:rFonts w:ascii="Times New Roman" w:hAnsi="Times New Roman" w:cs="Times New Roman"/>
          <w:sz w:val="24"/>
          <w:szCs w:val="24"/>
          <w:vertAlign w:val="superscript"/>
        </w:rPr>
        <w:t>n</w:t>
      </w:r>
    </w:p>
    <w:p w14:paraId="028503DE" w14:textId="6A63F1FF" w:rsidR="009827D8" w:rsidRDefault="009827D8" w:rsidP="009827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can also be used to calculate the</w:t>
      </w:r>
      <w:r w:rsidR="0033495A">
        <w:rPr>
          <w:rFonts w:ascii="Times New Roman" w:hAnsi="Times New Roman" w:cs="Times New Roman"/>
          <w:sz w:val="24"/>
          <w:szCs w:val="24"/>
        </w:rPr>
        <w:t xml:space="preserve"> way how heads and tails can combine when we tossed it n times and it will also listed </w:t>
      </w:r>
      <w:r w:rsidR="005A1B14">
        <w:rPr>
          <w:rFonts w:ascii="Times New Roman" w:hAnsi="Times New Roman" w:cs="Times New Roman"/>
          <w:sz w:val="24"/>
          <w:szCs w:val="24"/>
        </w:rPr>
        <w:t>each of the situation.</w:t>
      </w:r>
    </w:p>
    <w:p w14:paraId="4037BEA6" w14:textId="79156A0B" w:rsidR="000F40D1" w:rsidRDefault="000F40D1" w:rsidP="009827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cal Triangle can c</w:t>
      </w:r>
      <w:r w:rsidR="00160353">
        <w:rPr>
          <w:rFonts w:ascii="Times New Roman" w:hAnsi="Times New Roman" w:cs="Times New Roman"/>
          <w:sz w:val="24"/>
          <w:szCs w:val="24"/>
        </w:rPr>
        <w:t>alculate C</w:t>
      </w:r>
      <w:r w:rsidR="00160353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6035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 w:rsidR="00160353"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 w:rsidR="00160353">
        <w:rPr>
          <w:rFonts w:ascii="Times New Roman" w:hAnsi="Times New Roman" w:cs="Times New Roman"/>
          <w:sz w:val="24"/>
          <w:szCs w:val="24"/>
        </w:rPr>
        <w:t>too.</w:t>
      </w:r>
    </w:p>
    <w:p w14:paraId="116811EF" w14:textId="2B529A7A" w:rsidR="00160353" w:rsidRPr="00160353" w:rsidRDefault="00160353" w:rsidP="00160353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my code will execute </w:t>
      </w:r>
      <w:r w:rsidR="00417E05">
        <w:rPr>
          <w:rFonts w:ascii="Times New Roman" w:hAnsi="Times New Roman" w:cs="Times New Roman"/>
          <w:sz w:val="24"/>
          <w:szCs w:val="24"/>
        </w:rPr>
        <w:t>1 of these applications above base on what the user choose to do.</w:t>
      </w:r>
    </w:p>
    <w:p w14:paraId="6795B7A3" w14:textId="77777777" w:rsidR="007C4DA2" w:rsidRPr="0058487E" w:rsidRDefault="007C4DA2" w:rsidP="0058487E">
      <w:pPr>
        <w:rPr>
          <w:rFonts w:ascii="Times New Roman" w:hAnsi="Times New Roman" w:cs="Times New Roman"/>
          <w:sz w:val="24"/>
          <w:szCs w:val="24"/>
        </w:rPr>
      </w:pPr>
    </w:p>
    <w:sectPr w:rsidR="007C4DA2" w:rsidRPr="005848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CB4A2F"/>
    <w:multiLevelType w:val="hybridMultilevel"/>
    <w:tmpl w:val="7F40469A"/>
    <w:lvl w:ilvl="0" w:tplc="E5C692F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TU2tjA1NzS1MLNU0lEKTi0uzszPAykwrAUAOHbopCwAAAA="/>
  </w:docVars>
  <w:rsids>
    <w:rsidRoot w:val="0058487E"/>
    <w:rsid w:val="000F40D1"/>
    <w:rsid w:val="00160353"/>
    <w:rsid w:val="001E1FDB"/>
    <w:rsid w:val="00266590"/>
    <w:rsid w:val="00320AAC"/>
    <w:rsid w:val="0033495A"/>
    <w:rsid w:val="00417E05"/>
    <w:rsid w:val="00570560"/>
    <w:rsid w:val="0058487E"/>
    <w:rsid w:val="005A1B14"/>
    <w:rsid w:val="007C4DA2"/>
    <w:rsid w:val="0086188B"/>
    <w:rsid w:val="008D6D06"/>
    <w:rsid w:val="009827D8"/>
    <w:rsid w:val="009D2D54"/>
    <w:rsid w:val="00A506F5"/>
    <w:rsid w:val="00AE1BA6"/>
    <w:rsid w:val="00CC4A6D"/>
    <w:rsid w:val="00D17A6D"/>
    <w:rsid w:val="00D76235"/>
    <w:rsid w:val="00E837EE"/>
    <w:rsid w:val="00EE7848"/>
    <w:rsid w:val="00F24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4249F"/>
  <w15:chartTrackingRefBased/>
  <w15:docId w15:val="{B10FD733-F679-4DC6-B515-48F10ED40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1F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6</Words>
  <Characters>129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t Luong</dc:creator>
  <cp:keywords/>
  <dc:description/>
  <cp:lastModifiedBy>Triet Luong</cp:lastModifiedBy>
  <cp:revision>20</cp:revision>
  <cp:lastPrinted>2022-03-30T23:09:00Z</cp:lastPrinted>
  <dcterms:created xsi:type="dcterms:W3CDTF">2022-03-16T00:30:00Z</dcterms:created>
  <dcterms:modified xsi:type="dcterms:W3CDTF">2022-03-30T23:09:00Z</dcterms:modified>
</cp:coreProperties>
</file>